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mysql-monitoring-in-prtg" w:displacedByCustomXml="next"/>
    <w:sdt>
      <w:sdtPr>
        <w:id w:val="1367176420"/>
        <w:docPartObj>
          <w:docPartGallery w:val="Cover Pages"/>
          <w:docPartUnique/>
        </w:docPartObj>
      </w:sdtPr>
      <w:sdtEndPr>
        <w:rPr>
          <w:caps/>
        </w:rPr>
      </w:sdtEndPr>
      <w:sdtContent>
        <w:p w14:paraId="6808E01F" w14:textId="55473B67" w:rsidR="00485367" w:rsidRDefault="00485367">
          <w:r>
            <w:rPr>
              <w:noProof/>
            </w:rPr>
            <w:pict w14:anchorId="1B29056E">
              <v:group id="Group 198" o:spid="_x0000_s1038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9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40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1A7B2CA0" w14:textId="1072F885" w:rsidR="00485367" w:rsidRDefault="00485367" w:rsidP="00485367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aulik Bhatt</w:t>
                            </w:r>
                          </w:p>
                        </w:sdtContent>
                      </w:sdt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41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ABD436E" w14:textId="5E8AF6F0" w:rsidR="00485367" w:rsidRDefault="00485367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485367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Paessler PRTG Network Monitor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64EFE73B" w14:textId="52D1CA35" w:rsidR="00485367" w:rsidRDefault="00485367">
          <w:r>
            <w:rPr>
              <w:caps/>
            </w:rPr>
            <w:br w:type="page"/>
          </w:r>
        </w:p>
      </w:sdtContent>
    </w:sdt>
    <w:sdt>
      <w:sdtPr>
        <w:id w:val="20904567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  <w:color w:val="auto"/>
          <w:spacing w:val="0"/>
          <w:sz w:val="20"/>
          <w:szCs w:val="20"/>
        </w:rPr>
      </w:sdtEndPr>
      <w:sdtContent>
        <w:p w14:paraId="3D4EB8E1" w14:textId="2C1D71B1" w:rsidR="00485367" w:rsidRDefault="00485367">
          <w:pPr>
            <w:pStyle w:val="TOCHeading"/>
          </w:pPr>
          <w:r>
            <w:t>Contents</w:t>
          </w:r>
        </w:p>
        <w:p w14:paraId="0445CABA" w14:textId="40B8A0F8" w:rsidR="00485367" w:rsidRDefault="00485367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591629" w:history="1">
            <w:r w:rsidRPr="007E7508">
              <w:rPr>
                <w:rStyle w:val="Hyperlink"/>
                <w:noProof/>
              </w:rPr>
              <w:t>MySQL Monitoring in PRT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EF593" w14:textId="64883B27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0" w:history="1">
            <w:r w:rsidRPr="007E7508">
              <w:rPr>
                <w:rStyle w:val="Hyperlink"/>
                <w:noProof/>
              </w:rPr>
              <w:t>Built-in MySQL Sensors in PRT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FBE21" w14:textId="7E91EB88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1" w:history="1">
            <w:r w:rsidRPr="007E7508">
              <w:rPr>
                <w:rStyle w:val="Hyperlink"/>
                <w:noProof/>
              </w:rPr>
              <w:t>1. MySQL v2 Sensor (Recommend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DB488" w14:textId="09CE4095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2" w:history="1">
            <w:r w:rsidRPr="007E7508">
              <w:rPr>
                <w:rStyle w:val="Hyperlink"/>
                <w:noProof/>
              </w:rPr>
              <w:t>2. MySQL Custom Query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39641" w14:textId="6151B242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3" w:history="1">
            <w:r w:rsidRPr="007E7508">
              <w:rPr>
                <w:rStyle w:val="Hyperlink"/>
                <w:noProof/>
              </w:rPr>
              <w:t>3. ADO SQL Sensor (For Running Queri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81514" w14:textId="51187C5D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4" w:history="1">
            <w:r w:rsidRPr="007E7508">
              <w:rPr>
                <w:rStyle w:val="Hyperlink"/>
                <w:noProof/>
              </w:rPr>
              <w:t>4. ODBC SQL Sensor (Alternative to ADO SQL Sens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D7575" w14:textId="0436E76C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5" w:history="1">
            <w:r w:rsidRPr="007E7508">
              <w:rPr>
                <w:rStyle w:val="Hyperlink"/>
                <w:noProof/>
              </w:rPr>
              <w:t>5. File Content Sensor (Monitor MySQL Slow Query Log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FF781" w14:textId="5BF07941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6" w:history="1">
            <w:r w:rsidRPr="007E7508">
              <w:rPr>
                <w:rStyle w:val="Hyperlink"/>
                <w:noProof/>
              </w:rPr>
              <w:t>6. HTTP Advanced Sensor (For External MySQL Monitoring via 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6B5DA" w14:textId="6AF75755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7" w:history="1">
            <w:r w:rsidRPr="007E7508">
              <w:rPr>
                <w:rStyle w:val="Hyperlink"/>
                <w:noProof/>
              </w:rPr>
              <w:t>Summary: What You Can Monitor Directly in PRT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B498F" w14:textId="23DAE62D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8" w:history="1">
            <w:r w:rsidRPr="007E7508">
              <w:rPr>
                <w:rStyle w:val="Hyperlink"/>
                <w:noProof/>
              </w:rPr>
              <w:t>Comparison of PRTG Monitor vs. PMM for MySQL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1C140" w14:textId="50C96AA6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39" w:history="1">
            <w:r w:rsidRPr="007E7508">
              <w:rPr>
                <w:rStyle w:val="Hyperlink"/>
                <w:noProof/>
              </w:rPr>
              <w:t>1. Features Available in PMM but Not in PRT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F86F8" w14:textId="2B72C458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0" w:history="1">
            <w:r w:rsidRPr="007E7508">
              <w:rPr>
                <w:rStyle w:val="Hyperlink"/>
                <w:noProof/>
              </w:rPr>
              <w:t>2. Features Available in PRTG but Not in P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9C651" w14:textId="599AF599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1" w:history="1">
            <w:r w:rsidRPr="007E7508">
              <w:rPr>
                <w:rStyle w:val="Hyperlink"/>
                <w:noProof/>
              </w:rPr>
              <w:t>3. Features Available in Bo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9CC52" w14:textId="3A67DE9B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2" w:history="1">
            <w:r w:rsidRPr="007E7508">
              <w:rPr>
                <w:rStyle w:val="Hyperlink"/>
                <w:noProof/>
              </w:rPr>
              <w:t>4. Which is Better for MySQL Monitor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036C9" w14:textId="0AF36A47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3" w:history="1">
            <w:r w:rsidRPr="007E7508">
              <w:rPr>
                <w:rStyle w:val="Hyperlink"/>
                <w:noProof/>
              </w:rPr>
              <w:t>Choose PMM if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2A46D" w14:textId="52C6A7B3" w:rsidR="00485367" w:rsidRDefault="00485367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4" w:history="1">
            <w:r w:rsidRPr="007E7508">
              <w:rPr>
                <w:rStyle w:val="Hyperlink"/>
                <w:noProof/>
              </w:rPr>
              <w:t>Choose PRTG if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A9030" w14:textId="7052C06B" w:rsidR="00485367" w:rsidRDefault="00485367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591645" w:history="1">
            <w:r w:rsidRPr="007E7508">
              <w:rPr>
                <w:rStyle w:val="Hyperlink"/>
                <w:noProof/>
              </w:rPr>
              <w:t>5. Fina</w:t>
            </w:r>
            <w:r w:rsidRPr="007E7508">
              <w:rPr>
                <w:rStyle w:val="Hyperlink"/>
                <w:noProof/>
              </w:rPr>
              <w:t>l</w:t>
            </w:r>
            <w:r w:rsidRPr="007E7508">
              <w:rPr>
                <w:rStyle w:val="Hyperlink"/>
                <w:noProof/>
              </w:rPr>
              <w:t xml:space="preserve"> Verd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59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7647C" w14:textId="0F7A49D3" w:rsidR="00485367" w:rsidRDefault="00485367">
          <w:r>
            <w:rPr>
              <w:b/>
              <w:bCs/>
              <w:noProof/>
            </w:rPr>
            <w:fldChar w:fldCharType="end"/>
          </w:r>
        </w:p>
      </w:sdtContent>
    </w:sdt>
    <w:p w14:paraId="12A65AC0" w14:textId="12F422FD" w:rsidR="00485367" w:rsidRDefault="00485367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726484F4" w14:textId="5AEEB519" w:rsidR="00B144DB" w:rsidRDefault="00000000">
      <w:pPr>
        <w:pStyle w:val="Heading1"/>
      </w:pPr>
      <w:bookmarkStart w:id="1" w:name="_Toc192591629"/>
      <w:r>
        <w:lastRenderedPageBreak/>
        <w:t>MySQL Monitoring in PRTG</w:t>
      </w:r>
      <w:bookmarkEnd w:id="1"/>
    </w:p>
    <w:p w14:paraId="154D7616" w14:textId="77777777" w:rsidR="00B144DB" w:rsidRDefault="00000000">
      <w:pPr>
        <w:pStyle w:val="FirstParagraph"/>
      </w:pPr>
      <w:r>
        <w:t xml:space="preserve">PRTG provides various </w:t>
      </w:r>
      <w:r>
        <w:rPr>
          <w:b/>
          <w:bCs/>
        </w:rPr>
        <w:t>MySQL monitoring sensors</w:t>
      </w:r>
      <w:r>
        <w:t xml:space="preserve"> that allow you to track </w:t>
      </w:r>
      <w:r>
        <w:rPr>
          <w:b/>
          <w:bCs/>
        </w:rPr>
        <w:t>performance, availability, and query execution</w:t>
      </w:r>
      <w:r>
        <w:t xml:space="preserve">. Here’s a </w:t>
      </w:r>
      <w:r>
        <w:rPr>
          <w:b/>
          <w:bCs/>
        </w:rPr>
        <w:t>complete list of MySQL-related metrics</w:t>
      </w:r>
      <w:r>
        <w:t xml:space="preserve"> you can monitor directly in PRTG.</w:t>
      </w:r>
    </w:p>
    <w:p w14:paraId="57B7DDC4" w14:textId="77777777" w:rsidR="00B144DB" w:rsidRDefault="00000000">
      <w:r>
        <w:pict w14:anchorId="5468CC05">
          <v:rect id="_x0000_i1181" style="width:0;height:1.5pt" o:hralign="center" o:hrstd="t" o:hr="t"/>
        </w:pict>
      </w:r>
    </w:p>
    <w:p w14:paraId="43C395C0" w14:textId="77777777" w:rsidR="00B144DB" w:rsidRDefault="00000000">
      <w:pPr>
        <w:pStyle w:val="Heading2"/>
      </w:pPr>
      <w:bookmarkStart w:id="2" w:name="built-in-mysql-sensors-in-prtg"/>
      <w:bookmarkStart w:id="3" w:name="_Toc192591630"/>
      <w:r>
        <w:rPr>
          <w:b/>
          <w:bCs/>
        </w:rPr>
        <w:t>Built-in MySQL Sensors in PRTG</w:t>
      </w:r>
      <w:bookmarkEnd w:id="3"/>
    </w:p>
    <w:p w14:paraId="4154AFA8" w14:textId="77777777" w:rsidR="00B144DB" w:rsidRDefault="00000000">
      <w:pPr>
        <w:pStyle w:val="FirstParagraph"/>
      </w:pPr>
      <w:r>
        <w:t>These sensors are natively available in PRTG for MySQL monitoring.</w:t>
      </w:r>
    </w:p>
    <w:p w14:paraId="68E38FC1" w14:textId="77777777" w:rsidR="00B144DB" w:rsidRDefault="00000000">
      <w:pPr>
        <w:pStyle w:val="Heading3"/>
      </w:pPr>
      <w:bookmarkStart w:id="4" w:name="mysql-v2-sensor-recommended"/>
      <w:bookmarkStart w:id="5" w:name="_Toc192591631"/>
      <w:r>
        <w:rPr>
          <w:b/>
          <w:bCs/>
        </w:rPr>
        <w:t>1. MySQL v2 Sensor (Recommended)</w:t>
      </w:r>
      <w:bookmarkEnd w:id="5"/>
    </w:p>
    <w:p w14:paraId="7D0EC324" w14:textId="77777777" w:rsidR="00B144DB" w:rsidRDefault="00000000">
      <w:pPr>
        <w:pStyle w:val="FirstParagraph"/>
      </w:pPr>
      <w:r>
        <w:t>This is the most commonly used sensor for monitoring MySQL. It provides:</w:t>
      </w:r>
    </w:p>
    <w:p w14:paraId="3A6128BA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nection Time</w:t>
      </w:r>
      <w:r>
        <w:t xml:space="preserve"> → Checks if MySQL is responding.</w:t>
      </w:r>
    </w:p>
    <w:p w14:paraId="3C6429BC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ptime</w:t>
      </w:r>
      <w:r>
        <w:t xml:space="preserve"> → Measures how long MySQL has been running.</w:t>
      </w:r>
    </w:p>
    <w:p w14:paraId="69A1D3AE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reads Connected</w:t>
      </w:r>
      <w:r>
        <w:t xml:space="preserve"> → Number of active connections.</w:t>
      </w:r>
    </w:p>
    <w:p w14:paraId="0042B7DF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reads Running</w:t>
      </w:r>
      <w:r>
        <w:t xml:space="preserve"> → Currently executing queries.</w:t>
      </w:r>
    </w:p>
    <w:p w14:paraId="1A948A94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low Queries</w:t>
      </w:r>
      <w:r>
        <w:t xml:space="preserve"> → Number of queries taking longer than </w:t>
      </w:r>
      <w:r>
        <w:rPr>
          <w:rStyle w:val="VerbatimChar"/>
        </w:rPr>
        <w:t>long_query_time</w:t>
      </w:r>
      <w:r>
        <w:t>.</w:t>
      </w:r>
    </w:p>
    <w:p w14:paraId="4F951BD2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ery Cache Hits &amp; Misses</w:t>
      </w:r>
      <w:r>
        <w:t xml:space="preserve"> → Performance of query caching.</w:t>
      </w:r>
    </w:p>
    <w:p w14:paraId="26591725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ect, Insert, Update, Delete Counts</w:t>
      </w:r>
      <w:r>
        <w:t xml:space="preserve"> → Query activity tracking.</w:t>
      </w:r>
    </w:p>
    <w:p w14:paraId="42D9B9E9" w14:textId="77777777" w:rsidR="00B1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mporary Tables Created on Disk</w:t>
      </w:r>
      <w:r>
        <w:t xml:space="preserve"> → Measures expensive disk I/O operations.</w:t>
      </w:r>
    </w:p>
    <w:p w14:paraId="35BE06D2" w14:textId="77777777" w:rsidR="00B144DB" w:rsidRDefault="00000000">
      <w:pPr>
        <w:pStyle w:val="FirstParagraph"/>
      </w:pPr>
      <w:r>
        <w:rPr>
          <w:b/>
          <w:bCs/>
        </w:rPr>
        <w:t>How to Add</w:t>
      </w:r>
      <w:r>
        <w:t>:</w:t>
      </w:r>
      <w:r>
        <w:br/>
        <w:t xml:space="preserve">Go to </w:t>
      </w:r>
      <w:r>
        <w:rPr>
          <w:b/>
          <w:bCs/>
        </w:rPr>
        <w:t>PRTG Web Interface</w:t>
      </w:r>
      <w:r>
        <w:t xml:space="preserve"> → Select </w:t>
      </w:r>
      <w:r>
        <w:rPr>
          <w:b/>
          <w:bCs/>
        </w:rPr>
        <w:t>Device (MySQL Server)</w:t>
      </w:r>
      <w:r>
        <w:t xml:space="preserve"> → Click </w:t>
      </w:r>
      <w:r>
        <w:rPr>
          <w:b/>
          <w:bCs/>
        </w:rPr>
        <w:t>“Add Sensor”</w:t>
      </w:r>
      <w:r>
        <w:t xml:space="preserve"> → Search for </w:t>
      </w:r>
      <w:r>
        <w:rPr>
          <w:b/>
          <w:bCs/>
        </w:rPr>
        <w:t>“MySQL v2 Sensor”</w:t>
      </w:r>
      <w:r>
        <w:t>.</w:t>
      </w:r>
    </w:p>
    <w:p w14:paraId="561884B3" w14:textId="77777777" w:rsidR="00B144DB" w:rsidRDefault="00000000">
      <w:r>
        <w:pict w14:anchorId="5367B67B">
          <v:rect id="_x0000_i1182" style="width:0;height:1.5pt" o:hralign="center" o:hrstd="t" o:hr="t"/>
        </w:pict>
      </w:r>
    </w:p>
    <w:p w14:paraId="05A79BC6" w14:textId="77777777" w:rsidR="00B144DB" w:rsidRDefault="00000000">
      <w:pPr>
        <w:pStyle w:val="Heading3"/>
      </w:pPr>
      <w:bookmarkStart w:id="6" w:name="mysql-custom-query-sensor"/>
      <w:bookmarkStart w:id="7" w:name="_Toc192591632"/>
      <w:bookmarkEnd w:id="4"/>
      <w:r>
        <w:rPr>
          <w:b/>
          <w:bCs/>
        </w:rPr>
        <w:t>2. MySQL Custom Query Sensor</w:t>
      </w:r>
      <w:bookmarkEnd w:id="7"/>
    </w:p>
    <w:p w14:paraId="0A0FBF1E" w14:textId="77777777" w:rsidR="00B144DB" w:rsidRDefault="00000000">
      <w:pPr>
        <w:pStyle w:val="Compact"/>
        <w:numPr>
          <w:ilvl w:val="0"/>
          <w:numId w:val="3"/>
        </w:numPr>
      </w:pPr>
      <w:r>
        <w:t xml:space="preserve">Lets you execute </w:t>
      </w:r>
      <w:r>
        <w:rPr>
          <w:b/>
          <w:bCs/>
        </w:rPr>
        <w:t>custom SQL queries</w:t>
      </w:r>
      <w:r>
        <w:t xml:space="preserve"> and monitor the results.</w:t>
      </w:r>
    </w:p>
    <w:p w14:paraId="1923A09E" w14:textId="77777777" w:rsidR="00B144DB" w:rsidRDefault="00000000">
      <w:pPr>
        <w:pStyle w:val="Compact"/>
        <w:numPr>
          <w:ilvl w:val="0"/>
          <w:numId w:val="3"/>
        </w:numPr>
      </w:pPr>
      <w:r>
        <w:t xml:space="preserve">You can run </w:t>
      </w:r>
      <w:r>
        <w:rPr>
          <w:b/>
          <w:bCs/>
        </w:rPr>
        <w:t>performance metrics, failed transactions, table sizes, etc.</w:t>
      </w:r>
    </w:p>
    <w:p w14:paraId="06D58227" w14:textId="77777777" w:rsidR="00B144D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lternative:</w:t>
      </w:r>
      <w:r>
        <w:t xml:space="preserve"> Use </w:t>
      </w:r>
      <w:r>
        <w:rPr>
          <w:b/>
          <w:bCs/>
        </w:rPr>
        <w:t>ADO SQL Sensor</w:t>
      </w:r>
      <w:r>
        <w:t xml:space="preserve"> or </w:t>
      </w:r>
      <w:r>
        <w:rPr>
          <w:b/>
          <w:bCs/>
        </w:rPr>
        <w:t>ODBC SQL Sensor</w:t>
      </w:r>
      <w:r>
        <w:t xml:space="preserve"> (see below).</w:t>
      </w:r>
    </w:p>
    <w:p w14:paraId="47EEC0D9" w14:textId="77777777" w:rsidR="00B144DB" w:rsidRDefault="00000000">
      <w:pPr>
        <w:pStyle w:val="FirstParagraph"/>
      </w:pPr>
      <w:r>
        <w:rPr>
          <w:b/>
          <w:bCs/>
        </w:rPr>
        <w:t>Note:</w:t>
      </w:r>
      <w:r>
        <w:t xml:space="preserve"> If this sensor is missing, use alternative methods like </w:t>
      </w:r>
      <w:r>
        <w:rPr>
          <w:b/>
          <w:bCs/>
        </w:rPr>
        <w:t>PRTG HTTP Sensor with a custom API</w:t>
      </w:r>
      <w:r>
        <w:t>.</w:t>
      </w:r>
    </w:p>
    <w:p w14:paraId="2D6924E4" w14:textId="77777777" w:rsidR="00B144DB" w:rsidRDefault="00000000">
      <w:r>
        <w:pict w14:anchorId="4CD05E48">
          <v:rect id="_x0000_i1183" style="width:0;height:1.5pt" o:hralign="center" o:hrstd="t" o:hr="t"/>
        </w:pict>
      </w:r>
    </w:p>
    <w:p w14:paraId="35B9136C" w14:textId="77777777" w:rsidR="00B144DB" w:rsidRDefault="00000000">
      <w:pPr>
        <w:pStyle w:val="Heading3"/>
      </w:pPr>
      <w:bookmarkStart w:id="8" w:name="ado-sql-sensor-for-running-queries"/>
      <w:bookmarkStart w:id="9" w:name="_Toc192591633"/>
      <w:bookmarkEnd w:id="6"/>
      <w:r>
        <w:rPr>
          <w:b/>
          <w:bCs/>
        </w:rPr>
        <w:t>3. ADO SQL Sensor (For Running Queries)</w:t>
      </w:r>
      <w:bookmarkEnd w:id="9"/>
    </w:p>
    <w:p w14:paraId="182AF2D9" w14:textId="77777777" w:rsidR="00B144DB" w:rsidRDefault="00000000">
      <w:pPr>
        <w:pStyle w:val="Compact"/>
        <w:numPr>
          <w:ilvl w:val="0"/>
          <w:numId w:val="4"/>
        </w:numPr>
      </w:pPr>
      <w:r>
        <w:t xml:space="preserve">Can </w:t>
      </w:r>
      <w:r>
        <w:rPr>
          <w:b/>
          <w:bCs/>
        </w:rPr>
        <w:t>run SQL queries</w:t>
      </w:r>
      <w:r>
        <w:t xml:space="preserve"> against a MySQL database.</w:t>
      </w:r>
    </w:p>
    <w:p w14:paraId="42B335CA" w14:textId="77777777" w:rsidR="00B144DB" w:rsidRDefault="00000000">
      <w:pPr>
        <w:pStyle w:val="Compact"/>
        <w:numPr>
          <w:ilvl w:val="0"/>
          <w:numId w:val="4"/>
        </w:numPr>
      </w:pPr>
      <w:r>
        <w:t xml:space="preserve">Requires </w:t>
      </w:r>
      <w:r>
        <w:rPr>
          <w:b/>
          <w:bCs/>
        </w:rPr>
        <w:t>MySQL ODBC Driver</w:t>
      </w:r>
      <w:r>
        <w:t xml:space="preserve"> installation.</w:t>
      </w:r>
    </w:p>
    <w:p w14:paraId="702360BE" w14:textId="77777777" w:rsidR="00B144DB" w:rsidRDefault="00000000">
      <w:pPr>
        <w:pStyle w:val="Compact"/>
        <w:numPr>
          <w:ilvl w:val="0"/>
          <w:numId w:val="4"/>
        </w:numPr>
      </w:pPr>
      <w:r>
        <w:t xml:space="preserve">Used for </w:t>
      </w:r>
      <w:r>
        <w:rPr>
          <w:b/>
          <w:bCs/>
        </w:rPr>
        <w:t>monitoring slow queries, row counts, or specific table conditions</w:t>
      </w:r>
      <w:r>
        <w:t>.</w:t>
      </w:r>
    </w:p>
    <w:p w14:paraId="18435B7A" w14:textId="77777777" w:rsidR="00B144DB" w:rsidRDefault="00000000">
      <w:pPr>
        <w:pStyle w:val="FirstParagraph"/>
      </w:pPr>
      <w:r>
        <w:rPr>
          <w:b/>
          <w:bCs/>
        </w:rPr>
        <w:t>How to Add</w:t>
      </w:r>
      <w:r>
        <w:t>:</w:t>
      </w:r>
      <w:r>
        <w:br/>
        <w:t xml:space="preserve">Go to </w:t>
      </w:r>
      <w:r>
        <w:rPr>
          <w:b/>
          <w:bCs/>
        </w:rPr>
        <w:t>PRTG Web Interface</w:t>
      </w:r>
      <w:r>
        <w:t xml:space="preserve"> → Select </w:t>
      </w:r>
      <w:r>
        <w:rPr>
          <w:b/>
          <w:bCs/>
        </w:rPr>
        <w:t>Device (MySQL Server)</w:t>
      </w:r>
      <w:r>
        <w:t xml:space="preserve"> → Click </w:t>
      </w:r>
      <w:r>
        <w:rPr>
          <w:b/>
          <w:bCs/>
        </w:rPr>
        <w:t>“Add Sensor”</w:t>
      </w:r>
      <w:r>
        <w:t xml:space="preserve"> → Search for </w:t>
      </w:r>
      <w:r>
        <w:rPr>
          <w:b/>
          <w:bCs/>
        </w:rPr>
        <w:t>“ADO SQL Sensor”</w:t>
      </w:r>
      <w:r>
        <w:t>.</w:t>
      </w:r>
    </w:p>
    <w:p w14:paraId="6B1913EF" w14:textId="77777777" w:rsidR="00B144DB" w:rsidRDefault="00000000">
      <w:r>
        <w:lastRenderedPageBreak/>
        <w:pict w14:anchorId="70BDC293">
          <v:rect id="_x0000_i1184" style="width:0;height:1.5pt" o:hralign="center" o:hrstd="t" o:hr="t"/>
        </w:pict>
      </w:r>
    </w:p>
    <w:p w14:paraId="3C1EB601" w14:textId="77777777" w:rsidR="00B144DB" w:rsidRDefault="00000000">
      <w:pPr>
        <w:pStyle w:val="Heading3"/>
      </w:pPr>
      <w:bookmarkStart w:id="10" w:name="X992859935fa174521ba2fc36761657e2436acc9"/>
      <w:bookmarkStart w:id="11" w:name="_Toc192591634"/>
      <w:bookmarkEnd w:id="8"/>
      <w:r>
        <w:rPr>
          <w:b/>
          <w:bCs/>
        </w:rPr>
        <w:t>4. ODBC SQL Sensor (Alternative to ADO SQL Sensor)</w:t>
      </w:r>
      <w:bookmarkEnd w:id="11"/>
    </w:p>
    <w:p w14:paraId="013919B6" w14:textId="77777777" w:rsidR="00B144DB" w:rsidRDefault="00000000">
      <w:pPr>
        <w:pStyle w:val="Compact"/>
        <w:numPr>
          <w:ilvl w:val="0"/>
          <w:numId w:val="5"/>
        </w:numPr>
      </w:pPr>
      <w:r>
        <w:t xml:space="preserve">Works similarly to the </w:t>
      </w:r>
      <w:r>
        <w:rPr>
          <w:b/>
          <w:bCs/>
        </w:rPr>
        <w:t>ADO SQL Sensor</w:t>
      </w:r>
      <w:r>
        <w:t>.</w:t>
      </w:r>
    </w:p>
    <w:p w14:paraId="069C0A53" w14:textId="77777777" w:rsidR="00B144DB" w:rsidRDefault="00000000">
      <w:pPr>
        <w:pStyle w:val="Compact"/>
        <w:numPr>
          <w:ilvl w:val="0"/>
          <w:numId w:val="5"/>
        </w:numPr>
      </w:pPr>
      <w:r>
        <w:t xml:space="preserve">Requires configuring an </w:t>
      </w:r>
      <w:r>
        <w:rPr>
          <w:b/>
          <w:bCs/>
        </w:rPr>
        <w:t>ODBC Data Source</w:t>
      </w:r>
      <w:r>
        <w:t xml:space="preserve"> for MySQL.</w:t>
      </w:r>
    </w:p>
    <w:p w14:paraId="2B44D644" w14:textId="77777777" w:rsidR="00B144DB" w:rsidRDefault="00000000">
      <w:pPr>
        <w:pStyle w:val="Compact"/>
        <w:numPr>
          <w:ilvl w:val="0"/>
          <w:numId w:val="5"/>
        </w:numPr>
      </w:pPr>
      <w:r>
        <w:t xml:space="preserve">Good for </w:t>
      </w:r>
      <w:r>
        <w:rPr>
          <w:b/>
          <w:bCs/>
        </w:rPr>
        <w:t>complex queries</w:t>
      </w:r>
      <w:r>
        <w:t xml:space="preserve"> or </w:t>
      </w:r>
      <w:r>
        <w:rPr>
          <w:b/>
          <w:bCs/>
        </w:rPr>
        <w:t>monitoring database transactions</w:t>
      </w:r>
      <w:r>
        <w:t>.</w:t>
      </w:r>
    </w:p>
    <w:p w14:paraId="0ADCB1F3" w14:textId="77777777" w:rsidR="00B144DB" w:rsidRDefault="00000000">
      <w:pPr>
        <w:pStyle w:val="FirstParagraph"/>
      </w:pPr>
      <w:r>
        <w:rPr>
          <w:b/>
          <w:bCs/>
        </w:rPr>
        <w:t>How to Add</w:t>
      </w:r>
      <w:r>
        <w:t>:</w:t>
      </w:r>
      <w:r>
        <w:br/>
        <w:t xml:space="preserve">Go to </w:t>
      </w:r>
      <w:r>
        <w:rPr>
          <w:b/>
          <w:bCs/>
        </w:rPr>
        <w:t>PRTG Web Interface</w:t>
      </w:r>
      <w:r>
        <w:t xml:space="preserve"> → Select </w:t>
      </w:r>
      <w:r>
        <w:rPr>
          <w:b/>
          <w:bCs/>
        </w:rPr>
        <w:t>Device (MySQL Server)</w:t>
      </w:r>
      <w:r>
        <w:t xml:space="preserve"> → Click </w:t>
      </w:r>
      <w:r>
        <w:rPr>
          <w:b/>
          <w:bCs/>
        </w:rPr>
        <w:t>“Add Sensor”</w:t>
      </w:r>
      <w:r>
        <w:t xml:space="preserve"> → Search for </w:t>
      </w:r>
      <w:r>
        <w:rPr>
          <w:b/>
          <w:bCs/>
        </w:rPr>
        <w:t>“ODBC SQL Sensor”</w:t>
      </w:r>
      <w:r>
        <w:t>.</w:t>
      </w:r>
    </w:p>
    <w:p w14:paraId="4FA37727" w14:textId="77777777" w:rsidR="00B144DB" w:rsidRDefault="00000000">
      <w:r>
        <w:pict w14:anchorId="3ADE7A1D">
          <v:rect id="_x0000_i1185" style="width:0;height:1.5pt" o:hralign="center" o:hrstd="t" o:hr="t"/>
        </w:pict>
      </w:r>
    </w:p>
    <w:p w14:paraId="4D1EFA62" w14:textId="77777777" w:rsidR="00B144DB" w:rsidRDefault="00000000">
      <w:pPr>
        <w:pStyle w:val="Heading3"/>
      </w:pPr>
      <w:bookmarkStart w:id="12" w:name="X82f83405929866bed5cc95aa368acf67acf5015"/>
      <w:bookmarkStart w:id="13" w:name="_Toc192591635"/>
      <w:bookmarkEnd w:id="10"/>
      <w:r>
        <w:rPr>
          <w:b/>
          <w:bCs/>
        </w:rPr>
        <w:t>5. File Content Sensor (Monitor MySQL Slow Query Logs)</w:t>
      </w:r>
      <w:bookmarkEnd w:id="13"/>
    </w:p>
    <w:p w14:paraId="38785047" w14:textId="77777777" w:rsidR="00B144DB" w:rsidRDefault="00000000">
      <w:pPr>
        <w:pStyle w:val="Compact"/>
        <w:numPr>
          <w:ilvl w:val="0"/>
          <w:numId w:val="6"/>
        </w:numPr>
      </w:pPr>
      <w:r>
        <w:t xml:space="preserve">Monitors MySQL </w:t>
      </w:r>
      <w:r>
        <w:rPr>
          <w:b/>
          <w:bCs/>
        </w:rPr>
        <w:t>slow query log files</w:t>
      </w:r>
      <w:r>
        <w:t>.</w:t>
      </w:r>
    </w:p>
    <w:p w14:paraId="7AAC82FD" w14:textId="77777777" w:rsidR="00B144DB" w:rsidRDefault="00000000">
      <w:pPr>
        <w:pStyle w:val="Compact"/>
        <w:numPr>
          <w:ilvl w:val="0"/>
          <w:numId w:val="6"/>
        </w:numPr>
      </w:pPr>
      <w:r>
        <w:t xml:space="preserve">Detects </w:t>
      </w:r>
      <w:r>
        <w:rPr>
          <w:b/>
          <w:bCs/>
        </w:rPr>
        <w:t>new slow queries</w:t>
      </w:r>
      <w:r>
        <w:t xml:space="preserve"> and generates alerts.</w:t>
      </w:r>
    </w:p>
    <w:p w14:paraId="472A23E3" w14:textId="77777777" w:rsidR="00B144DB" w:rsidRDefault="00000000">
      <w:pPr>
        <w:pStyle w:val="Compact"/>
        <w:numPr>
          <w:ilvl w:val="0"/>
          <w:numId w:val="6"/>
        </w:numPr>
      </w:pPr>
      <w:r>
        <w:t xml:space="preserve">Requires </w:t>
      </w:r>
      <w:r>
        <w:rPr>
          <w:b/>
          <w:bCs/>
        </w:rPr>
        <w:t>slow query log enabled</w:t>
      </w:r>
      <w:r>
        <w:t xml:space="preserve"> in MySQL.</w:t>
      </w:r>
    </w:p>
    <w:p w14:paraId="36AF9E99" w14:textId="77777777" w:rsidR="00B144DB" w:rsidRDefault="00000000">
      <w:pPr>
        <w:pStyle w:val="FirstParagraph"/>
      </w:pPr>
      <w:r>
        <w:rPr>
          <w:b/>
          <w:bCs/>
        </w:rPr>
        <w:t>How to Add</w:t>
      </w:r>
      <w:r>
        <w:t>:</w:t>
      </w:r>
      <w:r>
        <w:br/>
        <w:t xml:space="preserve">Go to </w:t>
      </w:r>
      <w:r>
        <w:rPr>
          <w:b/>
          <w:bCs/>
        </w:rPr>
        <w:t>PRTG Web Interface</w:t>
      </w:r>
      <w:r>
        <w:t xml:space="preserve"> → Select </w:t>
      </w:r>
      <w:r>
        <w:rPr>
          <w:b/>
          <w:bCs/>
        </w:rPr>
        <w:t>Device (MySQL Server)</w:t>
      </w:r>
      <w:r>
        <w:t xml:space="preserve"> → Click </w:t>
      </w:r>
      <w:r>
        <w:rPr>
          <w:b/>
          <w:bCs/>
        </w:rPr>
        <w:t>“Add Sensor”</w:t>
      </w:r>
      <w:r>
        <w:t xml:space="preserve"> → Search for </w:t>
      </w:r>
      <w:r>
        <w:rPr>
          <w:b/>
          <w:bCs/>
        </w:rPr>
        <w:t>“File Content Sensor”</w:t>
      </w:r>
      <w:r>
        <w:t>.</w:t>
      </w:r>
    </w:p>
    <w:p w14:paraId="0A6412FA" w14:textId="77777777" w:rsidR="00B144DB" w:rsidRDefault="00000000">
      <w:r>
        <w:pict w14:anchorId="03FF75FE">
          <v:rect id="_x0000_i1186" style="width:0;height:1.5pt" o:hralign="center" o:hrstd="t" o:hr="t"/>
        </w:pict>
      </w:r>
    </w:p>
    <w:p w14:paraId="3C38A78F" w14:textId="77777777" w:rsidR="00B144DB" w:rsidRDefault="00000000">
      <w:pPr>
        <w:pStyle w:val="Heading3"/>
      </w:pPr>
      <w:bookmarkStart w:id="14" w:name="Xddae13c12909351f25eae0efb4fd59a4b1a3c75"/>
      <w:bookmarkStart w:id="15" w:name="_Toc192591636"/>
      <w:bookmarkEnd w:id="12"/>
      <w:r>
        <w:rPr>
          <w:b/>
          <w:bCs/>
        </w:rPr>
        <w:t>6. HTTP Advanced Sensor (For External MySQL Monitoring via API)</w:t>
      </w:r>
      <w:bookmarkEnd w:id="15"/>
    </w:p>
    <w:p w14:paraId="6480EF44" w14:textId="77777777" w:rsidR="00B144DB" w:rsidRDefault="00000000">
      <w:pPr>
        <w:pStyle w:val="Compact"/>
        <w:numPr>
          <w:ilvl w:val="0"/>
          <w:numId w:val="7"/>
        </w:numPr>
      </w:pPr>
      <w:r>
        <w:t xml:space="preserve">Calls a </w:t>
      </w:r>
      <w:r>
        <w:rPr>
          <w:b/>
          <w:bCs/>
        </w:rPr>
        <w:t>custom API script</w:t>
      </w:r>
      <w:r>
        <w:t xml:space="preserve"> (PHP/Python) that retrieves MySQL metrics.</w:t>
      </w:r>
    </w:p>
    <w:p w14:paraId="4167E722" w14:textId="77777777" w:rsidR="00B144DB" w:rsidRDefault="00000000">
      <w:pPr>
        <w:pStyle w:val="Compact"/>
        <w:numPr>
          <w:ilvl w:val="0"/>
          <w:numId w:val="7"/>
        </w:numPr>
      </w:pPr>
      <w:r>
        <w:t xml:space="preserve">Used when </w:t>
      </w:r>
      <w:r>
        <w:rPr>
          <w:b/>
          <w:bCs/>
        </w:rPr>
        <w:t>MySQL Custom Query Sensor is unavailable</w:t>
      </w:r>
      <w:r>
        <w:t>.</w:t>
      </w:r>
    </w:p>
    <w:p w14:paraId="4A1ADE9D" w14:textId="77777777" w:rsidR="00B144DB" w:rsidRDefault="00000000">
      <w:pPr>
        <w:pStyle w:val="Compact"/>
        <w:numPr>
          <w:ilvl w:val="0"/>
          <w:numId w:val="7"/>
        </w:numPr>
      </w:pPr>
      <w:r>
        <w:t xml:space="preserve">Example: Fetch </w:t>
      </w:r>
      <w:r>
        <w:rPr>
          <w:b/>
          <w:bCs/>
        </w:rPr>
        <w:t>number of slow queries</w:t>
      </w:r>
      <w:r>
        <w:t xml:space="preserve"> using an API.</w:t>
      </w:r>
    </w:p>
    <w:p w14:paraId="03DB1005" w14:textId="77777777" w:rsidR="00B144DB" w:rsidRDefault="00000000">
      <w:pPr>
        <w:pStyle w:val="FirstParagraph"/>
      </w:pPr>
      <w:r>
        <w:rPr>
          <w:b/>
          <w:bCs/>
        </w:rPr>
        <w:t>How to Add</w:t>
      </w:r>
      <w:r>
        <w:t>:</w:t>
      </w:r>
      <w:r>
        <w:br/>
        <w:t xml:space="preserve">Go to </w:t>
      </w:r>
      <w:r>
        <w:rPr>
          <w:b/>
          <w:bCs/>
        </w:rPr>
        <w:t>PRTG Web Interface</w:t>
      </w:r>
      <w:r>
        <w:t xml:space="preserve"> → Select </w:t>
      </w:r>
      <w:r>
        <w:rPr>
          <w:b/>
          <w:bCs/>
        </w:rPr>
        <w:t>Device (MySQL Server)</w:t>
      </w:r>
      <w:r>
        <w:t xml:space="preserve"> → Click </w:t>
      </w:r>
      <w:r>
        <w:rPr>
          <w:b/>
          <w:bCs/>
        </w:rPr>
        <w:t>“Add Sensor”</w:t>
      </w:r>
      <w:r>
        <w:t xml:space="preserve"> → Search for </w:t>
      </w:r>
      <w:r>
        <w:rPr>
          <w:b/>
          <w:bCs/>
        </w:rPr>
        <w:t>“HTTP Advanced Sensor”</w:t>
      </w:r>
      <w:r>
        <w:t>.</w:t>
      </w:r>
    </w:p>
    <w:p w14:paraId="06024146" w14:textId="77777777" w:rsidR="00B144DB" w:rsidRDefault="00000000">
      <w:r>
        <w:pict w14:anchorId="7A5E4160">
          <v:rect id="_x0000_i1187" style="width:0;height:1.5pt" o:hralign="center" o:hrstd="t" o:hr="t"/>
        </w:pict>
      </w:r>
    </w:p>
    <w:p w14:paraId="1F8EC969" w14:textId="77777777" w:rsidR="00B144DB" w:rsidRDefault="00000000">
      <w:pPr>
        <w:pStyle w:val="Heading2"/>
      </w:pPr>
      <w:bookmarkStart w:id="16" w:name="Xb74c89197c0a7d091e6e26c4b4db43e1ae7ef69"/>
      <w:bookmarkStart w:id="17" w:name="_Toc192591637"/>
      <w:bookmarkEnd w:id="2"/>
      <w:bookmarkEnd w:id="14"/>
      <w:r>
        <w:rPr>
          <w:b/>
          <w:bCs/>
        </w:rPr>
        <w:t>Summary: What You Can Monitor Directly in PRTG</w:t>
      </w:r>
      <w:bookmarkEnd w:id="1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76"/>
        <w:gridCol w:w="7300"/>
      </w:tblGrid>
      <w:tr w:rsidR="00B144DB" w14:paraId="5529B4F7" w14:textId="77777777" w:rsidTr="00485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3D196B6" w14:textId="77777777" w:rsidR="00B144DB" w:rsidRDefault="00000000">
            <w:pPr>
              <w:pStyle w:val="Compact"/>
            </w:pPr>
            <w:r>
              <w:t>Senso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8FAE97" w14:textId="77777777" w:rsidR="00B144DB" w:rsidRDefault="00000000">
            <w:pPr>
              <w:pStyle w:val="Compact"/>
            </w:pPr>
            <w:r>
              <w:t>What It Monitors</w:t>
            </w:r>
          </w:p>
        </w:tc>
      </w:tr>
      <w:tr w:rsidR="00B144DB" w14:paraId="48BC9AA2" w14:textId="77777777" w:rsidTr="00485367">
        <w:tc>
          <w:tcPr>
            <w:tcW w:w="0" w:type="auto"/>
          </w:tcPr>
          <w:p w14:paraId="3C1046F7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ySQL v2 Sensor</w:t>
            </w:r>
          </w:p>
        </w:tc>
        <w:tc>
          <w:tcPr>
            <w:tcW w:w="0" w:type="auto"/>
          </w:tcPr>
          <w:p w14:paraId="577F4666" w14:textId="77777777" w:rsidR="00B144DB" w:rsidRDefault="00000000">
            <w:pPr>
              <w:pStyle w:val="Compact"/>
            </w:pPr>
            <w:r>
              <w:t>Connection time, uptime, slow queries, query cache, active threads, query counts (SELECT, INSERT, UPDATE, DELETE)</w:t>
            </w:r>
          </w:p>
        </w:tc>
      </w:tr>
      <w:tr w:rsidR="00B144DB" w14:paraId="688EB26E" w14:textId="77777777" w:rsidTr="00485367">
        <w:tc>
          <w:tcPr>
            <w:tcW w:w="0" w:type="auto"/>
          </w:tcPr>
          <w:p w14:paraId="0685220E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ySQL Custom Query Sensor</w:t>
            </w:r>
          </w:p>
        </w:tc>
        <w:tc>
          <w:tcPr>
            <w:tcW w:w="0" w:type="auto"/>
          </w:tcPr>
          <w:p w14:paraId="3C782776" w14:textId="77777777" w:rsidR="00B144DB" w:rsidRDefault="00000000">
            <w:pPr>
              <w:pStyle w:val="Compact"/>
            </w:pPr>
            <w:r>
              <w:t>Run custom SQL queries to track specific database performance</w:t>
            </w:r>
          </w:p>
        </w:tc>
      </w:tr>
      <w:tr w:rsidR="00B144DB" w14:paraId="3F79D2B0" w14:textId="77777777" w:rsidTr="00485367">
        <w:tc>
          <w:tcPr>
            <w:tcW w:w="0" w:type="auto"/>
          </w:tcPr>
          <w:p w14:paraId="45601AA0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ADO SQL Sensor</w:t>
            </w:r>
          </w:p>
        </w:tc>
        <w:tc>
          <w:tcPr>
            <w:tcW w:w="0" w:type="auto"/>
          </w:tcPr>
          <w:p w14:paraId="12EA3ED9" w14:textId="77777777" w:rsidR="00B144DB" w:rsidRDefault="00000000">
            <w:pPr>
              <w:pStyle w:val="Compact"/>
            </w:pPr>
            <w:r>
              <w:t>Run SQL queries using ADO connection (requires ODBC setup)</w:t>
            </w:r>
          </w:p>
        </w:tc>
      </w:tr>
      <w:tr w:rsidR="00B144DB" w14:paraId="406DE24C" w14:textId="77777777" w:rsidTr="00485367">
        <w:tc>
          <w:tcPr>
            <w:tcW w:w="0" w:type="auto"/>
          </w:tcPr>
          <w:p w14:paraId="3F948B32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ODBC SQL Sensor</w:t>
            </w:r>
          </w:p>
        </w:tc>
        <w:tc>
          <w:tcPr>
            <w:tcW w:w="0" w:type="auto"/>
          </w:tcPr>
          <w:p w14:paraId="40ACCE29" w14:textId="77777777" w:rsidR="00B144DB" w:rsidRDefault="00000000">
            <w:pPr>
              <w:pStyle w:val="Compact"/>
            </w:pPr>
            <w:r>
              <w:t>Run SQL queries using ODBC (alternative to ADO SQL Sensor)</w:t>
            </w:r>
          </w:p>
        </w:tc>
      </w:tr>
      <w:tr w:rsidR="00B144DB" w14:paraId="626DF7F9" w14:textId="77777777" w:rsidTr="00485367">
        <w:tc>
          <w:tcPr>
            <w:tcW w:w="0" w:type="auto"/>
          </w:tcPr>
          <w:p w14:paraId="528F4A8F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File Content Sensor</w:t>
            </w:r>
          </w:p>
        </w:tc>
        <w:tc>
          <w:tcPr>
            <w:tcW w:w="0" w:type="auto"/>
          </w:tcPr>
          <w:p w14:paraId="5E2C3EB1" w14:textId="77777777" w:rsidR="00B144DB" w:rsidRDefault="00000000">
            <w:pPr>
              <w:pStyle w:val="Compact"/>
            </w:pPr>
            <w:r>
              <w:t>Monitor slow query logs (</w:t>
            </w:r>
            <w:r>
              <w:rPr>
                <w:rStyle w:val="VerbatimChar"/>
              </w:rPr>
              <w:t>slow.log</w:t>
            </w:r>
            <w:r>
              <w:t>)</w:t>
            </w:r>
          </w:p>
        </w:tc>
      </w:tr>
      <w:tr w:rsidR="00B144DB" w14:paraId="0EBD6A91" w14:textId="77777777" w:rsidTr="00485367">
        <w:tc>
          <w:tcPr>
            <w:tcW w:w="0" w:type="auto"/>
          </w:tcPr>
          <w:p w14:paraId="2FCEE5F9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 xml:space="preserve">HTTP Advanced </w:t>
            </w:r>
            <w:r>
              <w:rPr>
                <w:b/>
                <w:bCs/>
              </w:rPr>
              <w:lastRenderedPageBreak/>
              <w:t>Sensor</w:t>
            </w:r>
          </w:p>
        </w:tc>
        <w:tc>
          <w:tcPr>
            <w:tcW w:w="0" w:type="auto"/>
          </w:tcPr>
          <w:p w14:paraId="2F59451E" w14:textId="77777777" w:rsidR="00B144DB" w:rsidRDefault="00000000">
            <w:pPr>
              <w:pStyle w:val="Compact"/>
            </w:pPr>
            <w:r>
              <w:lastRenderedPageBreak/>
              <w:t>Call an external API that fetches MySQL performance data</w:t>
            </w:r>
          </w:p>
        </w:tc>
      </w:tr>
    </w:tbl>
    <w:p w14:paraId="13ADE7EA" w14:textId="77777777" w:rsidR="00B144DB" w:rsidRDefault="00000000">
      <w:pPr>
        <w:pStyle w:val="Heading2"/>
      </w:pPr>
      <w:bookmarkStart w:id="18" w:name="X4e904028cd3d6c1ba88967ffcd3b83604cd4b49"/>
      <w:bookmarkStart w:id="19" w:name="_Toc192591638"/>
      <w:bookmarkEnd w:id="16"/>
      <w:r>
        <w:rPr>
          <w:b/>
          <w:bCs/>
        </w:rPr>
        <w:t>Comparison of PRTG Monitor vs. PMM for MySQL Monitoring</w:t>
      </w:r>
      <w:bookmarkEnd w:id="19"/>
    </w:p>
    <w:p w14:paraId="11A6A812" w14:textId="77777777" w:rsidR="00B144DB" w:rsidRDefault="00000000">
      <w:pPr>
        <w:pStyle w:val="FirstParagraph"/>
      </w:pPr>
      <w:r>
        <w:t xml:space="preserve">PRTG Network Monitor and </w:t>
      </w:r>
      <w:r>
        <w:rPr>
          <w:b/>
          <w:bCs/>
        </w:rPr>
        <w:t>Percona Monitoring and Management (PMM)</w:t>
      </w:r>
      <w:r>
        <w:t xml:space="preserve"> are both monitoring tools, but they have different focuses and capabilities. Below is a comparison highlighting what each tool offers uniquely and what is common between them.</w:t>
      </w:r>
    </w:p>
    <w:p w14:paraId="418A6686" w14:textId="77777777" w:rsidR="00B144DB" w:rsidRDefault="00000000">
      <w:r>
        <w:pict w14:anchorId="0CFEF13F">
          <v:rect id="_x0000_i1188" style="width:0;height:1.5pt" o:hralign="center" o:hrstd="t" o:hr="t"/>
        </w:pict>
      </w:r>
    </w:p>
    <w:p w14:paraId="758BEE0E" w14:textId="77777777" w:rsidR="00B144DB" w:rsidRDefault="00000000">
      <w:pPr>
        <w:pStyle w:val="Heading2"/>
      </w:pPr>
      <w:bookmarkStart w:id="20" w:name="X5884d425f2128d0071c30cb26052b4604ffcf25"/>
      <w:bookmarkStart w:id="21" w:name="_Toc192591639"/>
      <w:bookmarkEnd w:id="18"/>
      <w:r>
        <w:rPr>
          <w:b/>
          <w:bCs/>
        </w:rPr>
        <w:t>1. Features Available in PMM but Not in PRTG</w:t>
      </w:r>
      <w:bookmarkEnd w:id="2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306"/>
        <w:gridCol w:w="5270"/>
      </w:tblGrid>
      <w:tr w:rsidR="00B144DB" w14:paraId="604A7AEF" w14:textId="77777777" w:rsidTr="00485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43884F3" w14:textId="77777777" w:rsidR="00B144DB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512D7A" w14:textId="77777777" w:rsidR="00B144DB" w:rsidRDefault="00000000">
            <w:pPr>
              <w:pStyle w:val="Compact"/>
            </w:pPr>
            <w:r>
              <w:t>PMM</w:t>
            </w:r>
          </w:p>
        </w:tc>
      </w:tr>
      <w:tr w:rsidR="00B144DB" w14:paraId="4CBFBACB" w14:textId="77777777" w:rsidTr="00485367">
        <w:tc>
          <w:tcPr>
            <w:tcW w:w="0" w:type="auto"/>
          </w:tcPr>
          <w:p w14:paraId="245B05F5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Deep MySQL Query Performance Analysis</w:t>
            </w:r>
          </w:p>
        </w:tc>
        <w:tc>
          <w:tcPr>
            <w:tcW w:w="0" w:type="auto"/>
          </w:tcPr>
          <w:p w14:paraId="53004764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4E391EDC" w14:textId="77777777" w:rsidTr="00485367">
        <w:tc>
          <w:tcPr>
            <w:tcW w:w="0" w:type="auto"/>
          </w:tcPr>
          <w:p w14:paraId="726DD410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Query Execution Plan Analysis</w:t>
            </w:r>
          </w:p>
        </w:tc>
        <w:tc>
          <w:tcPr>
            <w:tcW w:w="0" w:type="auto"/>
          </w:tcPr>
          <w:p w14:paraId="7A6D4D3D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3C1F245D" w14:textId="77777777" w:rsidTr="00485367">
        <w:tc>
          <w:tcPr>
            <w:tcW w:w="0" w:type="auto"/>
          </w:tcPr>
          <w:p w14:paraId="0061C7F3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Slow Query Log Analysis</w:t>
            </w:r>
          </w:p>
        </w:tc>
        <w:tc>
          <w:tcPr>
            <w:tcW w:w="0" w:type="auto"/>
          </w:tcPr>
          <w:p w14:paraId="42406994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2F682755" w14:textId="77777777" w:rsidTr="00485367">
        <w:tc>
          <w:tcPr>
            <w:tcW w:w="0" w:type="auto"/>
          </w:tcPr>
          <w:p w14:paraId="11C2E498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In-Depth MySQL Performance Metrics</w:t>
            </w:r>
          </w:p>
        </w:tc>
        <w:tc>
          <w:tcPr>
            <w:tcW w:w="0" w:type="auto"/>
          </w:tcPr>
          <w:p w14:paraId="7CC868C4" w14:textId="77777777" w:rsidR="00B144DB" w:rsidRDefault="00000000">
            <w:pPr>
              <w:pStyle w:val="Compact"/>
            </w:pPr>
            <w:r>
              <w:t>Yes (Buffer Pool, InnoDB Metrics, Row Operations, etc.)</w:t>
            </w:r>
          </w:p>
        </w:tc>
      </w:tr>
      <w:tr w:rsidR="00B144DB" w14:paraId="55F7C435" w14:textId="77777777" w:rsidTr="00485367">
        <w:tc>
          <w:tcPr>
            <w:tcW w:w="0" w:type="auto"/>
          </w:tcPr>
          <w:p w14:paraId="49B9B2BB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Real-Time Query Profiling</w:t>
            </w:r>
          </w:p>
        </w:tc>
        <w:tc>
          <w:tcPr>
            <w:tcW w:w="0" w:type="auto"/>
          </w:tcPr>
          <w:p w14:paraId="740A9B61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4A0990F3" w14:textId="77777777" w:rsidTr="00485367">
        <w:tc>
          <w:tcPr>
            <w:tcW w:w="0" w:type="auto"/>
          </w:tcPr>
          <w:p w14:paraId="1D2F1BB8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Custom Query Performance Dashboards</w:t>
            </w:r>
          </w:p>
        </w:tc>
        <w:tc>
          <w:tcPr>
            <w:tcW w:w="0" w:type="auto"/>
          </w:tcPr>
          <w:p w14:paraId="33471BFD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681B948E" w14:textId="77777777" w:rsidTr="00485367">
        <w:tc>
          <w:tcPr>
            <w:tcW w:w="0" w:type="auto"/>
          </w:tcPr>
          <w:p w14:paraId="6C0AA486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Advanced Alerting with Integration</w:t>
            </w:r>
          </w:p>
        </w:tc>
        <w:tc>
          <w:tcPr>
            <w:tcW w:w="0" w:type="auto"/>
          </w:tcPr>
          <w:p w14:paraId="6F56983F" w14:textId="77777777" w:rsidR="00B144DB" w:rsidRDefault="00000000">
            <w:pPr>
              <w:pStyle w:val="Compact"/>
            </w:pPr>
            <w:r>
              <w:t>Yes (Grafana + AlertManager)</w:t>
            </w:r>
          </w:p>
        </w:tc>
      </w:tr>
      <w:tr w:rsidR="00B144DB" w14:paraId="535F1362" w14:textId="77777777" w:rsidTr="00485367">
        <w:tc>
          <w:tcPr>
            <w:tcW w:w="0" w:type="auto"/>
          </w:tcPr>
          <w:p w14:paraId="051F0C8B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Open-source and Customizable</w:t>
            </w:r>
          </w:p>
        </w:tc>
        <w:tc>
          <w:tcPr>
            <w:tcW w:w="0" w:type="auto"/>
          </w:tcPr>
          <w:p w14:paraId="1330D4C4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090CD415" w14:textId="77777777" w:rsidTr="00485367">
        <w:tc>
          <w:tcPr>
            <w:tcW w:w="0" w:type="auto"/>
          </w:tcPr>
          <w:p w14:paraId="01776894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Database-Specific Security Insights</w:t>
            </w:r>
          </w:p>
        </w:tc>
        <w:tc>
          <w:tcPr>
            <w:tcW w:w="0" w:type="auto"/>
          </w:tcPr>
          <w:p w14:paraId="5CF39E4D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4373E1B7" w14:textId="77777777" w:rsidTr="00485367">
        <w:tc>
          <w:tcPr>
            <w:tcW w:w="0" w:type="auto"/>
          </w:tcPr>
          <w:p w14:paraId="4C30DBFB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Replication Lag Monitoring</w:t>
            </w:r>
          </w:p>
        </w:tc>
        <w:tc>
          <w:tcPr>
            <w:tcW w:w="0" w:type="auto"/>
          </w:tcPr>
          <w:p w14:paraId="0974086D" w14:textId="77777777" w:rsidR="00B144DB" w:rsidRDefault="00000000">
            <w:pPr>
              <w:pStyle w:val="Compact"/>
            </w:pPr>
            <w:r>
              <w:t>Yes (Detailed with GTID-based replication analysis)</w:t>
            </w:r>
          </w:p>
        </w:tc>
      </w:tr>
      <w:tr w:rsidR="00B144DB" w14:paraId="2E548F68" w14:textId="77777777" w:rsidTr="00485367">
        <w:tc>
          <w:tcPr>
            <w:tcW w:w="0" w:type="auto"/>
          </w:tcPr>
          <w:p w14:paraId="4FA6F216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Full-Stack Monitoring (DB, OS, Queries)</w:t>
            </w:r>
          </w:p>
        </w:tc>
        <w:tc>
          <w:tcPr>
            <w:tcW w:w="0" w:type="auto"/>
          </w:tcPr>
          <w:p w14:paraId="52A21034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49462383" w14:textId="77777777" w:rsidTr="00485367">
        <w:tc>
          <w:tcPr>
            <w:tcW w:w="0" w:type="auto"/>
          </w:tcPr>
          <w:p w14:paraId="7D0E4D90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Containerized Deployment</w:t>
            </w:r>
          </w:p>
        </w:tc>
        <w:tc>
          <w:tcPr>
            <w:tcW w:w="0" w:type="auto"/>
          </w:tcPr>
          <w:p w14:paraId="28C283C7" w14:textId="77777777" w:rsidR="00B144DB" w:rsidRDefault="00000000">
            <w:pPr>
              <w:pStyle w:val="Compact"/>
            </w:pPr>
            <w:r>
              <w:t>Yes (Docker, Kubernetes support)</w:t>
            </w:r>
          </w:p>
        </w:tc>
      </w:tr>
    </w:tbl>
    <w:p w14:paraId="22CD379A" w14:textId="77777777" w:rsidR="00B144DB" w:rsidRDefault="00000000">
      <w:pPr>
        <w:pStyle w:val="BodyText"/>
      </w:pPr>
      <w:r>
        <w:rPr>
          <w:b/>
          <w:bCs/>
        </w:rPr>
        <w:t>Why PMM is Strong Here?</w:t>
      </w:r>
    </w:p>
    <w:p w14:paraId="35DACEB6" w14:textId="77777777" w:rsidR="00B144DB" w:rsidRDefault="00000000">
      <w:pPr>
        <w:pStyle w:val="Compact"/>
        <w:numPr>
          <w:ilvl w:val="0"/>
          <w:numId w:val="8"/>
        </w:numPr>
      </w:pPr>
      <w:r>
        <w:t xml:space="preserve">PMM is built specifically for </w:t>
      </w:r>
      <w:r>
        <w:rPr>
          <w:b/>
          <w:bCs/>
        </w:rPr>
        <w:t>MySQL and other databases</w:t>
      </w:r>
      <w:r>
        <w:t xml:space="preserve">, offering </w:t>
      </w:r>
      <w:r>
        <w:rPr>
          <w:b/>
          <w:bCs/>
        </w:rPr>
        <w:t>detailed performance insights</w:t>
      </w:r>
      <w:r>
        <w:t xml:space="preserve"> rather than just uptime monitoring.</w:t>
      </w:r>
    </w:p>
    <w:p w14:paraId="2638E5B3" w14:textId="77777777" w:rsidR="00B144DB" w:rsidRDefault="00000000">
      <w:pPr>
        <w:pStyle w:val="Compact"/>
        <w:numPr>
          <w:ilvl w:val="0"/>
          <w:numId w:val="8"/>
        </w:numPr>
      </w:pPr>
      <w:r>
        <w:t xml:space="preserve">The </w:t>
      </w:r>
      <w:r>
        <w:rPr>
          <w:b/>
          <w:bCs/>
        </w:rPr>
        <w:t>Query Analytics (QAN)</w:t>
      </w:r>
      <w:r>
        <w:t xml:space="preserve"> feature is </w:t>
      </w:r>
      <w:r>
        <w:rPr>
          <w:b/>
          <w:bCs/>
        </w:rPr>
        <w:t>very powerful</w:t>
      </w:r>
      <w:r>
        <w:t xml:space="preserve"> and provides </w:t>
      </w:r>
      <w:r>
        <w:rPr>
          <w:b/>
          <w:bCs/>
        </w:rPr>
        <w:t>detailed execution plan insights</w:t>
      </w:r>
      <w:r>
        <w:t>.</w:t>
      </w:r>
    </w:p>
    <w:p w14:paraId="6FD0C5BD" w14:textId="77777777" w:rsidR="00B144DB" w:rsidRDefault="00000000">
      <w:pPr>
        <w:pStyle w:val="Compact"/>
        <w:numPr>
          <w:ilvl w:val="0"/>
          <w:numId w:val="8"/>
        </w:numPr>
      </w:pPr>
      <w:r>
        <w:t xml:space="preserve">Since it’s </w:t>
      </w:r>
      <w:r>
        <w:rPr>
          <w:b/>
          <w:bCs/>
        </w:rPr>
        <w:t>open-source</w:t>
      </w:r>
      <w:r>
        <w:t xml:space="preserve">, it is </w:t>
      </w:r>
      <w:r>
        <w:rPr>
          <w:b/>
          <w:bCs/>
        </w:rPr>
        <w:t>highly customizable</w:t>
      </w:r>
      <w:r>
        <w:t xml:space="preserve"> for </w:t>
      </w:r>
      <w:r>
        <w:rPr>
          <w:b/>
          <w:bCs/>
        </w:rPr>
        <w:t>deep MySQL analysis</w:t>
      </w:r>
      <w:r>
        <w:t>.</w:t>
      </w:r>
    </w:p>
    <w:p w14:paraId="373EC8F7" w14:textId="77777777" w:rsidR="00B144DB" w:rsidRDefault="00000000">
      <w:r>
        <w:pict w14:anchorId="2B79AA9F">
          <v:rect id="_x0000_i1189" style="width:0;height:1.5pt" o:hralign="center" o:hrstd="t" o:hr="t"/>
        </w:pict>
      </w:r>
    </w:p>
    <w:p w14:paraId="7EB07562" w14:textId="77777777" w:rsidR="00B144DB" w:rsidRDefault="00000000">
      <w:pPr>
        <w:pStyle w:val="Heading2"/>
      </w:pPr>
      <w:bookmarkStart w:id="22" w:name="Xbff8fa2c18923814ed14f51f00a4046dc8853db"/>
      <w:bookmarkStart w:id="23" w:name="_Toc192591640"/>
      <w:bookmarkEnd w:id="20"/>
      <w:r>
        <w:rPr>
          <w:b/>
          <w:bCs/>
        </w:rPr>
        <w:t>2. Features Available in PRTG but Not in PMM</w:t>
      </w:r>
      <w:bookmarkEnd w:id="2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382"/>
        <w:gridCol w:w="4194"/>
      </w:tblGrid>
      <w:tr w:rsidR="00B144DB" w14:paraId="5EF1FB65" w14:textId="77777777" w:rsidTr="00485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2941FA5" w14:textId="77777777" w:rsidR="00B144DB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8EDE47" w14:textId="77777777" w:rsidR="00B144DB" w:rsidRDefault="00000000">
            <w:pPr>
              <w:pStyle w:val="Compact"/>
            </w:pPr>
            <w:r>
              <w:t>PRTG</w:t>
            </w:r>
          </w:p>
        </w:tc>
      </w:tr>
      <w:tr w:rsidR="00B144DB" w14:paraId="683040E0" w14:textId="77777777" w:rsidTr="00485367">
        <w:tc>
          <w:tcPr>
            <w:tcW w:w="0" w:type="auto"/>
          </w:tcPr>
          <w:p w14:paraId="044634FA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Agentless Monitoring</w:t>
            </w:r>
          </w:p>
        </w:tc>
        <w:tc>
          <w:tcPr>
            <w:tcW w:w="0" w:type="auto"/>
          </w:tcPr>
          <w:p w14:paraId="146B01C9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1B0F1020" w14:textId="77777777" w:rsidTr="00485367">
        <w:tc>
          <w:tcPr>
            <w:tcW w:w="0" w:type="auto"/>
          </w:tcPr>
          <w:p w14:paraId="1E35CECF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Network Traffic &amp; Bandwidth Monitoring</w:t>
            </w:r>
          </w:p>
        </w:tc>
        <w:tc>
          <w:tcPr>
            <w:tcW w:w="0" w:type="auto"/>
          </w:tcPr>
          <w:p w14:paraId="114B913A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6AE7FF7B" w14:textId="77777777" w:rsidTr="00485367">
        <w:tc>
          <w:tcPr>
            <w:tcW w:w="0" w:type="auto"/>
          </w:tcPr>
          <w:p w14:paraId="2BEA5BFD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SNMP-Based Monitoring</w:t>
            </w:r>
          </w:p>
        </w:tc>
        <w:tc>
          <w:tcPr>
            <w:tcW w:w="0" w:type="auto"/>
          </w:tcPr>
          <w:p w14:paraId="58D7D3DF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19BF3BFC" w14:textId="77777777" w:rsidTr="00485367">
        <w:tc>
          <w:tcPr>
            <w:tcW w:w="0" w:type="auto"/>
          </w:tcPr>
          <w:p w14:paraId="6140F9FB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ulti-Device &amp; Multi-Sensor Support</w:t>
            </w:r>
          </w:p>
        </w:tc>
        <w:tc>
          <w:tcPr>
            <w:tcW w:w="0" w:type="auto"/>
          </w:tcPr>
          <w:p w14:paraId="14C30C65" w14:textId="77777777" w:rsidR="00B144DB" w:rsidRDefault="00000000">
            <w:pPr>
              <w:pStyle w:val="Compact"/>
            </w:pPr>
            <w:r>
              <w:t>Yes (Supports various protocols - SNMP, WMI, SSH, etc.)</w:t>
            </w:r>
          </w:p>
        </w:tc>
      </w:tr>
      <w:tr w:rsidR="00B144DB" w14:paraId="4398D901" w14:textId="77777777" w:rsidTr="00485367">
        <w:tc>
          <w:tcPr>
            <w:tcW w:w="0" w:type="auto"/>
          </w:tcPr>
          <w:p w14:paraId="586CFC5A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Out-of-the-Box Email &amp; SMS Alerts</w:t>
            </w:r>
          </w:p>
        </w:tc>
        <w:tc>
          <w:tcPr>
            <w:tcW w:w="0" w:type="auto"/>
          </w:tcPr>
          <w:p w14:paraId="6819DF4F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583732AD" w14:textId="77777777" w:rsidTr="00485367">
        <w:tc>
          <w:tcPr>
            <w:tcW w:w="0" w:type="auto"/>
          </w:tcPr>
          <w:p w14:paraId="59C9C624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Windows Service &amp; Process Monitoring</w:t>
            </w:r>
          </w:p>
        </w:tc>
        <w:tc>
          <w:tcPr>
            <w:tcW w:w="0" w:type="auto"/>
          </w:tcPr>
          <w:p w14:paraId="2CC3378F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7AD5FDF3" w14:textId="77777777" w:rsidTr="00485367">
        <w:tc>
          <w:tcPr>
            <w:tcW w:w="0" w:type="auto"/>
          </w:tcPr>
          <w:p w14:paraId="58A00CDC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Hardware Health Monitoring (CPU, RAM, Storage, etc.)</w:t>
            </w:r>
          </w:p>
        </w:tc>
        <w:tc>
          <w:tcPr>
            <w:tcW w:w="0" w:type="auto"/>
          </w:tcPr>
          <w:p w14:paraId="0F1A30FC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7C014CD6" w14:textId="77777777" w:rsidTr="00485367">
        <w:tc>
          <w:tcPr>
            <w:tcW w:w="0" w:type="auto"/>
          </w:tcPr>
          <w:p w14:paraId="7E7C3B46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ulti-Vendor Support (Routers, Switches, Firewalls, etc.)</w:t>
            </w:r>
          </w:p>
        </w:tc>
        <w:tc>
          <w:tcPr>
            <w:tcW w:w="0" w:type="auto"/>
          </w:tcPr>
          <w:p w14:paraId="7EFAF120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54ECC10F" w14:textId="77777777" w:rsidTr="00485367">
        <w:tc>
          <w:tcPr>
            <w:tcW w:w="0" w:type="auto"/>
          </w:tcPr>
          <w:p w14:paraId="58EDA374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Prebuilt MySQL Sensors (Uptime, Query Count, Cache Hit Ratio, etc.)</w:t>
            </w:r>
          </w:p>
        </w:tc>
        <w:tc>
          <w:tcPr>
            <w:tcW w:w="0" w:type="auto"/>
          </w:tcPr>
          <w:p w14:paraId="2FA480C5" w14:textId="77777777" w:rsidR="00B144DB" w:rsidRDefault="00000000">
            <w:pPr>
              <w:pStyle w:val="Compact"/>
            </w:pPr>
            <w:r>
              <w:t>Yes</w:t>
            </w:r>
          </w:p>
        </w:tc>
      </w:tr>
    </w:tbl>
    <w:p w14:paraId="19B73ED5" w14:textId="77777777" w:rsidR="00B144DB" w:rsidRDefault="00000000">
      <w:pPr>
        <w:pStyle w:val="BodyText"/>
      </w:pPr>
      <w:r>
        <w:rPr>
          <w:b/>
          <w:bCs/>
        </w:rPr>
        <w:t>Why PRTG is Strong Here?</w:t>
      </w:r>
    </w:p>
    <w:p w14:paraId="25F237D0" w14:textId="77777777" w:rsidR="00B144D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mprehensive Network Monitoring</w:t>
      </w:r>
      <w:r>
        <w:t xml:space="preserve">: Unlike PMM, PRTG </w:t>
      </w:r>
      <w:r>
        <w:rPr>
          <w:b/>
          <w:bCs/>
        </w:rPr>
        <w:t>monitors entire IT infrastructure</w:t>
      </w:r>
      <w:r>
        <w:t xml:space="preserve"> (servers, network devices, applications, etc.).</w:t>
      </w:r>
    </w:p>
    <w:p w14:paraId="5853F683" w14:textId="77777777" w:rsidR="00B144D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gentless Monitoring</w:t>
      </w:r>
      <w:r>
        <w:t xml:space="preserve">: Unlike PMM, which requires installation and setup, PRTG </w:t>
      </w:r>
      <w:r>
        <w:rPr>
          <w:b/>
          <w:bCs/>
        </w:rPr>
        <w:t>doesn’t need agents</w:t>
      </w:r>
      <w:r>
        <w:t xml:space="preserve"> on MySQL servers for basic monitoring.</w:t>
      </w:r>
    </w:p>
    <w:p w14:paraId="2824D22A" w14:textId="77777777" w:rsidR="00B144D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etter Windows Integration</w:t>
      </w:r>
      <w:r>
        <w:t xml:space="preserve">: </w:t>
      </w:r>
      <w:r>
        <w:rPr>
          <w:b/>
          <w:bCs/>
        </w:rPr>
        <w:t>PRTG is optimized for Windows environments</w:t>
      </w:r>
      <w:r>
        <w:t>, making it easy to install and configure.</w:t>
      </w:r>
    </w:p>
    <w:p w14:paraId="279F4F2E" w14:textId="77777777" w:rsidR="00B144DB" w:rsidRDefault="00000000">
      <w:r>
        <w:pict w14:anchorId="75935A18">
          <v:rect id="_x0000_i1190" style="width:0;height:1.5pt" o:hralign="center" o:hrstd="t" o:hr="t"/>
        </w:pict>
      </w:r>
    </w:p>
    <w:p w14:paraId="25AD5AD9" w14:textId="77777777" w:rsidR="00B144DB" w:rsidRDefault="00000000">
      <w:pPr>
        <w:pStyle w:val="Heading2"/>
      </w:pPr>
      <w:bookmarkStart w:id="24" w:name="features-available-in-both"/>
      <w:bookmarkStart w:id="25" w:name="_Toc192591641"/>
      <w:bookmarkEnd w:id="22"/>
      <w:r>
        <w:rPr>
          <w:b/>
          <w:bCs/>
        </w:rPr>
        <w:t>3. Features Available in Both</w:t>
      </w:r>
      <w:bookmarkEnd w:id="2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34"/>
        <w:gridCol w:w="3158"/>
        <w:gridCol w:w="3384"/>
      </w:tblGrid>
      <w:tr w:rsidR="00B144DB" w14:paraId="035ED516" w14:textId="77777777" w:rsidTr="00485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6830716" w14:textId="77777777" w:rsidR="00B144DB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B378B5" w14:textId="77777777" w:rsidR="00B144DB" w:rsidRDefault="00000000">
            <w:pPr>
              <w:pStyle w:val="Compact"/>
            </w:pPr>
            <w:r>
              <w:t>PMM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2AADEA" w14:textId="77777777" w:rsidR="00B144DB" w:rsidRDefault="00000000">
            <w:pPr>
              <w:pStyle w:val="Compact"/>
            </w:pPr>
            <w:r>
              <w:t>PRTG</w:t>
            </w:r>
          </w:p>
        </w:tc>
      </w:tr>
      <w:tr w:rsidR="00B144DB" w14:paraId="35A000BA" w14:textId="77777777" w:rsidTr="00485367">
        <w:tc>
          <w:tcPr>
            <w:tcW w:w="0" w:type="auto"/>
          </w:tcPr>
          <w:p w14:paraId="68214FC2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ySQL Uptime Monitoring</w:t>
            </w:r>
          </w:p>
        </w:tc>
        <w:tc>
          <w:tcPr>
            <w:tcW w:w="0" w:type="auto"/>
          </w:tcPr>
          <w:p w14:paraId="60FDAA1B" w14:textId="77777777" w:rsidR="00B144DB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73A579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4616CD9A" w14:textId="77777777" w:rsidTr="00485367">
        <w:tc>
          <w:tcPr>
            <w:tcW w:w="0" w:type="auto"/>
          </w:tcPr>
          <w:p w14:paraId="5648BD74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ySQL Query Performance Metrics</w:t>
            </w:r>
          </w:p>
        </w:tc>
        <w:tc>
          <w:tcPr>
            <w:tcW w:w="0" w:type="auto"/>
          </w:tcPr>
          <w:p w14:paraId="3F98FBD5" w14:textId="77777777" w:rsidR="00B144DB" w:rsidRDefault="00000000">
            <w:pPr>
              <w:pStyle w:val="Compact"/>
            </w:pPr>
            <w:r>
              <w:t>Yes (Detailed with execution plans)</w:t>
            </w:r>
          </w:p>
        </w:tc>
        <w:tc>
          <w:tcPr>
            <w:tcW w:w="0" w:type="auto"/>
          </w:tcPr>
          <w:p w14:paraId="6B01FB69" w14:textId="77777777" w:rsidR="00B144DB" w:rsidRDefault="00000000">
            <w:pPr>
              <w:pStyle w:val="Compact"/>
            </w:pPr>
            <w:r>
              <w:t>Yes (Basic query count, cache hit ratio, etc.)</w:t>
            </w:r>
          </w:p>
        </w:tc>
      </w:tr>
      <w:tr w:rsidR="00B144DB" w14:paraId="408BA404" w14:textId="77777777" w:rsidTr="00485367">
        <w:tc>
          <w:tcPr>
            <w:tcW w:w="0" w:type="auto"/>
          </w:tcPr>
          <w:p w14:paraId="73DA5A7E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Real-Time Performance Monitoring</w:t>
            </w:r>
          </w:p>
        </w:tc>
        <w:tc>
          <w:tcPr>
            <w:tcW w:w="0" w:type="auto"/>
          </w:tcPr>
          <w:p w14:paraId="1ACE93E7" w14:textId="77777777" w:rsidR="00B144DB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20CCFC7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0F455DC1" w14:textId="77777777" w:rsidTr="00485367">
        <w:tc>
          <w:tcPr>
            <w:tcW w:w="0" w:type="auto"/>
          </w:tcPr>
          <w:p w14:paraId="481FF310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Dashboard Visualization</w:t>
            </w:r>
          </w:p>
        </w:tc>
        <w:tc>
          <w:tcPr>
            <w:tcW w:w="0" w:type="auto"/>
          </w:tcPr>
          <w:p w14:paraId="0CBC93D8" w14:textId="77777777" w:rsidR="00B144DB" w:rsidRDefault="00000000">
            <w:pPr>
              <w:pStyle w:val="Compact"/>
            </w:pPr>
            <w:r>
              <w:t>Grafana-based</w:t>
            </w:r>
          </w:p>
        </w:tc>
        <w:tc>
          <w:tcPr>
            <w:tcW w:w="0" w:type="auto"/>
          </w:tcPr>
          <w:p w14:paraId="39806F94" w14:textId="77777777" w:rsidR="00B144DB" w:rsidRDefault="00000000">
            <w:pPr>
              <w:pStyle w:val="Compact"/>
            </w:pPr>
            <w:r>
              <w:t>PRTG Web UI</w:t>
            </w:r>
          </w:p>
        </w:tc>
      </w:tr>
      <w:tr w:rsidR="00B144DB" w14:paraId="3EADD99C" w14:textId="77777777" w:rsidTr="00485367">
        <w:tc>
          <w:tcPr>
            <w:tcW w:w="0" w:type="auto"/>
          </w:tcPr>
          <w:p w14:paraId="732A788C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Custom Alerting</w:t>
            </w:r>
          </w:p>
        </w:tc>
        <w:tc>
          <w:tcPr>
            <w:tcW w:w="0" w:type="auto"/>
          </w:tcPr>
          <w:p w14:paraId="3F5F7EFB" w14:textId="77777777" w:rsidR="00B144DB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D974138" w14:textId="77777777" w:rsidR="00B144DB" w:rsidRDefault="00000000">
            <w:pPr>
              <w:pStyle w:val="Compact"/>
            </w:pPr>
            <w:r>
              <w:t>Yes</w:t>
            </w:r>
          </w:p>
        </w:tc>
      </w:tr>
      <w:tr w:rsidR="00B144DB" w14:paraId="19A27E53" w14:textId="77777777" w:rsidTr="00485367">
        <w:tc>
          <w:tcPr>
            <w:tcW w:w="0" w:type="auto"/>
          </w:tcPr>
          <w:p w14:paraId="2E820E77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Multi-Database Support</w:t>
            </w:r>
          </w:p>
        </w:tc>
        <w:tc>
          <w:tcPr>
            <w:tcW w:w="0" w:type="auto"/>
          </w:tcPr>
          <w:p w14:paraId="4E71A812" w14:textId="77777777" w:rsidR="00B144DB" w:rsidRDefault="00000000">
            <w:pPr>
              <w:pStyle w:val="Compact"/>
            </w:pPr>
            <w:r>
              <w:t>Yes (MySQL, PostgreSQL, MongoDB, etc.)</w:t>
            </w:r>
          </w:p>
        </w:tc>
        <w:tc>
          <w:tcPr>
            <w:tcW w:w="0" w:type="auto"/>
          </w:tcPr>
          <w:p w14:paraId="7949A742" w14:textId="77777777" w:rsidR="00B144DB" w:rsidRDefault="00000000">
            <w:pPr>
              <w:pStyle w:val="Compact"/>
            </w:pPr>
            <w:r>
              <w:t>Yes (Basic MySQL &amp; SQL Server monitoring)</w:t>
            </w:r>
          </w:p>
        </w:tc>
      </w:tr>
      <w:tr w:rsidR="00B144DB" w14:paraId="75A20BA2" w14:textId="77777777" w:rsidTr="00485367">
        <w:tc>
          <w:tcPr>
            <w:tcW w:w="0" w:type="auto"/>
          </w:tcPr>
          <w:p w14:paraId="09D4E6A2" w14:textId="77777777" w:rsidR="00B144DB" w:rsidRDefault="00000000">
            <w:pPr>
              <w:pStyle w:val="Compact"/>
            </w:pPr>
            <w:r>
              <w:rPr>
                <w:b/>
                <w:bCs/>
              </w:rPr>
              <w:t>API Integration for External Tools</w:t>
            </w:r>
          </w:p>
        </w:tc>
        <w:tc>
          <w:tcPr>
            <w:tcW w:w="0" w:type="auto"/>
          </w:tcPr>
          <w:p w14:paraId="47A09C55" w14:textId="77777777" w:rsidR="00B144DB" w:rsidRDefault="00000000">
            <w:pPr>
              <w:pStyle w:val="Compact"/>
            </w:pPr>
            <w:r>
              <w:t>Yes (REST API &amp; Grafana Plugins)</w:t>
            </w:r>
          </w:p>
        </w:tc>
        <w:tc>
          <w:tcPr>
            <w:tcW w:w="0" w:type="auto"/>
          </w:tcPr>
          <w:p w14:paraId="779A4DA8" w14:textId="77777777" w:rsidR="00B144DB" w:rsidRDefault="00000000">
            <w:pPr>
              <w:pStyle w:val="Compact"/>
            </w:pPr>
            <w:r>
              <w:t>Yes (PRTG API)</w:t>
            </w:r>
          </w:p>
        </w:tc>
      </w:tr>
    </w:tbl>
    <w:p w14:paraId="64A52B61" w14:textId="77777777" w:rsidR="00B144DB" w:rsidRDefault="00000000">
      <w:r>
        <w:pict w14:anchorId="30F43DBC">
          <v:rect id="_x0000_i1191" style="width:0;height:1.5pt" o:hralign="center" o:hrstd="t" o:hr="t"/>
        </w:pict>
      </w:r>
    </w:p>
    <w:p w14:paraId="2F7E06E0" w14:textId="77777777" w:rsidR="00B144DB" w:rsidRDefault="00000000">
      <w:pPr>
        <w:pStyle w:val="Heading2"/>
      </w:pPr>
      <w:bookmarkStart w:id="26" w:name="which-is-better-for-mysql-monitoring"/>
      <w:bookmarkStart w:id="27" w:name="_Toc192591642"/>
      <w:bookmarkEnd w:id="24"/>
      <w:r>
        <w:rPr>
          <w:b/>
          <w:bCs/>
        </w:rPr>
        <w:t>4. Which is Better for MySQL Monitoring?</w:t>
      </w:r>
      <w:bookmarkEnd w:id="27"/>
    </w:p>
    <w:p w14:paraId="10DA82AA" w14:textId="77777777" w:rsidR="00B144DB" w:rsidRDefault="00000000">
      <w:pPr>
        <w:pStyle w:val="Heading3"/>
      </w:pPr>
      <w:bookmarkStart w:id="28" w:name="choose-pmm-if"/>
      <w:bookmarkStart w:id="29" w:name="_Toc192591643"/>
      <w:r>
        <w:rPr>
          <w:b/>
          <w:bCs/>
        </w:rPr>
        <w:t>Choose PMM if:</w:t>
      </w:r>
      <w:bookmarkEnd w:id="29"/>
    </w:p>
    <w:p w14:paraId="29D36B95" w14:textId="77777777" w:rsidR="00B144DB" w:rsidRDefault="00000000">
      <w:pPr>
        <w:pStyle w:val="Compact"/>
        <w:numPr>
          <w:ilvl w:val="0"/>
          <w:numId w:val="10"/>
        </w:numPr>
      </w:pPr>
      <w:r>
        <w:t xml:space="preserve">You need </w:t>
      </w:r>
      <w:r>
        <w:rPr>
          <w:b/>
          <w:bCs/>
        </w:rPr>
        <w:t>detailed MySQL query performance analysis</w:t>
      </w:r>
      <w:r>
        <w:t xml:space="preserve"> (e.g., slow query logs, query execution plans).</w:t>
      </w:r>
    </w:p>
    <w:p w14:paraId="2ED2F2F8" w14:textId="77777777" w:rsidR="00B144DB" w:rsidRDefault="00000000">
      <w:pPr>
        <w:pStyle w:val="Compact"/>
        <w:numPr>
          <w:ilvl w:val="0"/>
          <w:numId w:val="10"/>
        </w:numPr>
      </w:pPr>
      <w:r>
        <w:t xml:space="preserve">You want </w:t>
      </w:r>
      <w:r>
        <w:rPr>
          <w:b/>
          <w:bCs/>
        </w:rPr>
        <w:t>deep MySQL-specific performance monitoring</w:t>
      </w:r>
      <w:r>
        <w:t>.</w:t>
      </w:r>
    </w:p>
    <w:p w14:paraId="6DBFE4A4" w14:textId="77777777" w:rsidR="00B144DB" w:rsidRDefault="00000000">
      <w:pPr>
        <w:pStyle w:val="Compact"/>
        <w:numPr>
          <w:ilvl w:val="0"/>
          <w:numId w:val="10"/>
        </w:numPr>
      </w:pPr>
      <w:r>
        <w:t xml:space="preserve">You prefer an </w:t>
      </w:r>
      <w:r>
        <w:rPr>
          <w:b/>
          <w:bCs/>
        </w:rPr>
        <w:t>open-source, highly customizable solution</w:t>
      </w:r>
      <w:r>
        <w:t>.</w:t>
      </w:r>
    </w:p>
    <w:p w14:paraId="75B34B88" w14:textId="77777777" w:rsidR="00B144DB" w:rsidRDefault="00000000">
      <w:pPr>
        <w:pStyle w:val="Compact"/>
        <w:numPr>
          <w:ilvl w:val="0"/>
          <w:numId w:val="10"/>
        </w:numPr>
      </w:pPr>
      <w:r>
        <w:t xml:space="preserve">You need </w:t>
      </w:r>
      <w:r>
        <w:rPr>
          <w:b/>
          <w:bCs/>
        </w:rPr>
        <w:t>query analytics (QAN) and real-time profiling</w:t>
      </w:r>
      <w:r>
        <w:t>.</w:t>
      </w:r>
    </w:p>
    <w:p w14:paraId="7A65863B" w14:textId="77777777" w:rsidR="00B144DB" w:rsidRDefault="00000000">
      <w:pPr>
        <w:pStyle w:val="Compact"/>
        <w:numPr>
          <w:ilvl w:val="0"/>
          <w:numId w:val="10"/>
        </w:numPr>
      </w:pPr>
      <w:r>
        <w:lastRenderedPageBreak/>
        <w:t xml:space="preserve">You work with </w:t>
      </w:r>
      <w:r>
        <w:rPr>
          <w:b/>
          <w:bCs/>
        </w:rPr>
        <w:t>large-scale database environments</w:t>
      </w:r>
      <w:r>
        <w:t>.</w:t>
      </w:r>
    </w:p>
    <w:p w14:paraId="23DB7FF2" w14:textId="77777777" w:rsidR="00B144DB" w:rsidRDefault="00000000">
      <w:pPr>
        <w:pStyle w:val="Compact"/>
        <w:numPr>
          <w:ilvl w:val="0"/>
          <w:numId w:val="10"/>
        </w:numPr>
      </w:pPr>
      <w:r>
        <w:t xml:space="preserve">You want </w:t>
      </w:r>
      <w:r>
        <w:rPr>
          <w:b/>
          <w:bCs/>
        </w:rPr>
        <w:t>better integration with MySQL Replication and performance tuning tools</w:t>
      </w:r>
      <w:r>
        <w:t>.</w:t>
      </w:r>
    </w:p>
    <w:p w14:paraId="36C819CB" w14:textId="77777777" w:rsidR="00B144DB" w:rsidRDefault="00000000">
      <w:pPr>
        <w:pStyle w:val="Heading3"/>
      </w:pPr>
      <w:bookmarkStart w:id="30" w:name="choose-prtg-if"/>
      <w:bookmarkStart w:id="31" w:name="_Toc192591644"/>
      <w:bookmarkEnd w:id="28"/>
      <w:r>
        <w:rPr>
          <w:b/>
          <w:bCs/>
        </w:rPr>
        <w:t>Choose PRTG if:</w:t>
      </w:r>
      <w:bookmarkEnd w:id="31"/>
    </w:p>
    <w:p w14:paraId="35924109" w14:textId="77777777" w:rsidR="00B144DB" w:rsidRDefault="00000000">
      <w:pPr>
        <w:pStyle w:val="Compact"/>
        <w:numPr>
          <w:ilvl w:val="0"/>
          <w:numId w:val="11"/>
        </w:numPr>
      </w:pPr>
      <w:r>
        <w:t xml:space="preserve">You need </w:t>
      </w:r>
      <w:r>
        <w:rPr>
          <w:b/>
          <w:bCs/>
        </w:rPr>
        <w:t>general infrastructure monitoring</w:t>
      </w:r>
      <w:r>
        <w:t xml:space="preserve"> (not just MySQL).</w:t>
      </w:r>
    </w:p>
    <w:p w14:paraId="46D5CA44" w14:textId="77777777" w:rsidR="00B144DB" w:rsidRDefault="00000000">
      <w:pPr>
        <w:pStyle w:val="Compact"/>
        <w:numPr>
          <w:ilvl w:val="0"/>
          <w:numId w:val="11"/>
        </w:numPr>
      </w:pPr>
      <w:r>
        <w:t xml:space="preserve">You want </w:t>
      </w:r>
      <w:r>
        <w:rPr>
          <w:b/>
          <w:bCs/>
        </w:rPr>
        <w:t>easy setup with out-of-the-box sensors</w:t>
      </w:r>
      <w:r>
        <w:t>.</w:t>
      </w:r>
    </w:p>
    <w:p w14:paraId="12BD5DEF" w14:textId="77777777" w:rsidR="00B144DB" w:rsidRDefault="00000000">
      <w:pPr>
        <w:pStyle w:val="Compact"/>
        <w:numPr>
          <w:ilvl w:val="0"/>
          <w:numId w:val="11"/>
        </w:numPr>
      </w:pPr>
      <w:r>
        <w:t xml:space="preserve">You prefer </w:t>
      </w:r>
      <w:r>
        <w:rPr>
          <w:b/>
          <w:bCs/>
        </w:rPr>
        <w:t>agentless monitoring</w:t>
      </w:r>
      <w:r>
        <w:t>.</w:t>
      </w:r>
    </w:p>
    <w:p w14:paraId="05C95B64" w14:textId="77777777" w:rsidR="00B144DB" w:rsidRDefault="00000000">
      <w:pPr>
        <w:pStyle w:val="Compact"/>
        <w:numPr>
          <w:ilvl w:val="0"/>
          <w:numId w:val="11"/>
        </w:numPr>
      </w:pPr>
      <w:r>
        <w:t xml:space="preserve">You need </w:t>
      </w:r>
      <w:r>
        <w:rPr>
          <w:b/>
          <w:bCs/>
        </w:rPr>
        <w:t>network traffic, server health, and process monitoring</w:t>
      </w:r>
      <w:r>
        <w:t xml:space="preserve"> along with MySQL.</w:t>
      </w:r>
    </w:p>
    <w:p w14:paraId="18C3BC55" w14:textId="77777777" w:rsidR="00B144DB" w:rsidRDefault="00000000">
      <w:pPr>
        <w:pStyle w:val="Compact"/>
        <w:numPr>
          <w:ilvl w:val="0"/>
          <w:numId w:val="11"/>
        </w:numPr>
      </w:pPr>
      <w:r>
        <w:t xml:space="preserve">You work in a </w:t>
      </w:r>
      <w:r>
        <w:rPr>
          <w:b/>
          <w:bCs/>
        </w:rPr>
        <w:t>Windows-heavy environment</w:t>
      </w:r>
      <w:r>
        <w:t>.</w:t>
      </w:r>
    </w:p>
    <w:p w14:paraId="281CDAC7" w14:textId="77777777" w:rsidR="00B144DB" w:rsidRDefault="00000000">
      <w:r>
        <w:pict w14:anchorId="24F1283F">
          <v:rect id="_x0000_i1192" style="width:0;height:1.5pt" o:hralign="center" o:hrstd="t" o:hr="t"/>
        </w:pict>
      </w:r>
    </w:p>
    <w:p w14:paraId="7601CC39" w14:textId="77777777" w:rsidR="00B144DB" w:rsidRDefault="00000000">
      <w:pPr>
        <w:pStyle w:val="Heading2"/>
      </w:pPr>
      <w:bookmarkStart w:id="32" w:name="final-verdict"/>
      <w:bookmarkStart w:id="33" w:name="_Toc192591645"/>
      <w:bookmarkEnd w:id="26"/>
      <w:bookmarkEnd w:id="30"/>
      <w:r>
        <w:rPr>
          <w:b/>
          <w:bCs/>
        </w:rPr>
        <w:t>5. Final Verdict</w:t>
      </w:r>
      <w:bookmarkEnd w:id="33"/>
    </w:p>
    <w:p w14:paraId="3E048EEF" w14:textId="77777777" w:rsidR="00B144D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f MySQL performance tuning is your priority → PMM is the better choice</w:t>
      </w:r>
      <w:r>
        <w:t>.</w:t>
      </w:r>
    </w:p>
    <w:p w14:paraId="4FEC33C6" w14:textId="77777777" w:rsidR="00B144D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f general IT infrastructure monitoring is your priority → PRTG is better</w:t>
      </w:r>
      <w:r>
        <w:t>.</w:t>
      </w:r>
    </w:p>
    <w:p w14:paraId="338B21AD" w14:textId="77777777" w:rsidR="00B144D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or a hybrid approach, you can use both together</w:t>
      </w:r>
      <w:r>
        <w:t>:</w:t>
      </w:r>
    </w:p>
    <w:p w14:paraId="7B97AF27" w14:textId="77777777" w:rsidR="00B144DB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PRTG for infrastructure monitoring</w:t>
      </w:r>
      <w:r>
        <w:t xml:space="preserve"> (server health, uptime, general MySQL metrics).</w:t>
      </w:r>
    </w:p>
    <w:p w14:paraId="05276C0C" w14:textId="77777777" w:rsidR="00B144DB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PMM for deep MySQL performance analysis</w:t>
      </w:r>
      <w:r>
        <w:t xml:space="preserve"> (query execution, slow queries, optimization).</w:t>
      </w:r>
      <w:bookmarkEnd w:id="0"/>
      <w:bookmarkEnd w:id="32"/>
    </w:p>
    <w:sectPr w:rsidR="00B144DB" w:rsidSect="00485367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B07A40" w14:textId="77777777" w:rsidR="004D0965" w:rsidRDefault="004D0965">
      <w:pPr>
        <w:spacing w:before="0" w:after="0" w:line="240" w:lineRule="auto"/>
      </w:pPr>
      <w:r>
        <w:separator/>
      </w:r>
    </w:p>
  </w:endnote>
  <w:endnote w:type="continuationSeparator" w:id="0">
    <w:p w14:paraId="513A540B" w14:textId="77777777" w:rsidR="004D0965" w:rsidRDefault="004D09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8B7DBB" w14:textId="77777777" w:rsidR="004D0965" w:rsidRDefault="004D0965">
      <w:r>
        <w:separator/>
      </w:r>
    </w:p>
  </w:footnote>
  <w:footnote w:type="continuationSeparator" w:id="0">
    <w:p w14:paraId="0C6AA272" w14:textId="77777777" w:rsidR="004D0965" w:rsidRDefault="004D0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B425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A48C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15795693">
    <w:abstractNumId w:val="0"/>
  </w:num>
  <w:num w:numId="2" w16cid:durableId="1225138669">
    <w:abstractNumId w:val="1"/>
  </w:num>
  <w:num w:numId="3" w16cid:durableId="50856765">
    <w:abstractNumId w:val="1"/>
  </w:num>
  <w:num w:numId="4" w16cid:durableId="474182121">
    <w:abstractNumId w:val="1"/>
  </w:num>
  <w:num w:numId="5" w16cid:durableId="1160191456">
    <w:abstractNumId w:val="1"/>
  </w:num>
  <w:num w:numId="6" w16cid:durableId="947782688">
    <w:abstractNumId w:val="1"/>
  </w:num>
  <w:num w:numId="7" w16cid:durableId="48579576">
    <w:abstractNumId w:val="1"/>
  </w:num>
  <w:num w:numId="8" w16cid:durableId="685329036">
    <w:abstractNumId w:val="1"/>
  </w:num>
  <w:num w:numId="9" w16cid:durableId="1486242243">
    <w:abstractNumId w:val="1"/>
  </w:num>
  <w:num w:numId="10" w16cid:durableId="130288886">
    <w:abstractNumId w:val="1"/>
  </w:num>
  <w:num w:numId="11" w16cid:durableId="559755049">
    <w:abstractNumId w:val="1"/>
  </w:num>
  <w:num w:numId="12" w16cid:durableId="549457231">
    <w:abstractNumId w:val="1"/>
  </w:num>
  <w:num w:numId="13" w16cid:durableId="18645169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44DB"/>
    <w:rsid w:val="00485367"/>
    <w:rsid w:val="004D0965"/>
    <w:rsid w:val="00B144DB"/>
    <w:rsid w:val="00D8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12F18250"/>
  <w15:docId w15:val="{DB19B7C2-A1EC-4D81-A569-BB1F35919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5367"/>
  </w:style>
  <w:style w:type="paragraph" w:styleId="Heading1">
    <w:name w:val="heading 1"/>
    <w:basedOn w:val="Normal"/>
    <w:next w:val="Normal"/>
    <w:link w:val="Heading1Char"/>
    <w:uiPriority w:val="9"/>
    <w:qFormat/>
    <w:rsid w:val="00485367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367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367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5367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85367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85367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85367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8536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8536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85367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36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85367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85367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5367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85367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85367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85367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85367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85367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85367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8536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85367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85367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8536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85367"/>
    <w:rPr>
      <w:b/>
      <w:bCs/>
    </w:rPr>
  </w:style>
  <w:style w:type="character" w:styleId="Emphasis">
    <w:name w:val="Emphasis"/>
    <w:uiPriority w:val="20"/>
    <w:qFormat/>
    <w:rsid w:val="00485367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8536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536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8536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367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367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485367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85367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85367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85367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85367"/>
    <w:rPr>
      <w:b/>
      <w:bCs/>
      <w:i/>
      <w:iCs/>
      <w:spacing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485367"/>
  </w:style>
  <w:style w:type="paragraph" w:styleId="TOC1">
    <w:name w:val="toc 1"/>
    <w:basedOn w:val="Normal"/>
    <w:next w:val="Normal"/>
    <w:autoRedefine/>
    <w:uiPriority w:val="39"/>
    <w:rsid w:val="0048536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85367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485367"/>
    <w:pPr>
      <w:spacing w:after="100"/>
      <w:ind w:left="400"/>
    </w:pPr>
  </w:style>
  <w:style w:type="paragraph" w:styleId="Header">
    <w:name w:val="header"/>
    <w:basedOn w:val="Normal"/>
    <w:link w:val="HeaderChar"/>
    <w:rsid w:val="0048536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485367"/>
  </w:style>
  <w:style w:type="paragraph" w:styleId="Footer">
    <w:name w:val="footer"/>
    <w:basedOn w:val="Normal"/>
    <w:link w:val="FooterChar"/>
    <w:rsid w:val="0048536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853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4C49B-ED6F-41D1-95A7-F3D4BDD79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328</Words>
  <Characters>7571</Characters>
  <Application>Microsoft Office Word</Application>
  <DocSecurity>0</DocSecurity>
  <Lines>63</Lines>
  <Paragraphs>17</Paragraphs>
  <ScaleCrop>false</ScaleCrop>
  <Company/>
  <LinksUpToDate>false</LinksUpToDate>
  <CharactersWithSpaces>8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essler PRTG Network Monitor</dc:title>
  <dc:creator>Maulik Bhatt</dc:creator>
  <cp:keywords/>
  <cp:lastModifiedBy>Maulik Bhatt</cp:lastModifiedBy>
  <cp:revision>2</cp:revision>
  <dcterms:created xsi:type="dcterms:W3CDTF">2025-03-11T07:45:00Z</dcterms:created>
  <dcterms:modified xsi:type="dcterms:W3CDTF">2025-03-11T07:50:00Z</dcterms:modified>
</cp:coreProperties>
</file>